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EE9FB" w14:textId="77777777" w:rsidR="00BA5C70" w:rsidRPr="003C4196" w:rsidRDefault="00BA5C70" w:rsidP="003B0F86">
      <w:pPr>
        <w:keepNext/>
        <w:keepLines/>
        <w:pageBreakBefore/>
        <w:shd w:val="clear" w:color="auto" w:fill="D9D9D9"/>
        <w:bidi/>
        <w:spacing w:after="120" w:line="240" w:lineRule="auto"/>
        <w:ind w:right="142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3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99"/>
        <w:gridCol w:w="2498"/>
        <w:gridCol w:w="1523"/>
        <w:gridCol w:w="1159"/>
        <w:gridCol w:w="198"/>
        <w:gridCol w:w="1606"/>
        <w:gridCol w:w="298"/>
        <w:gridCol w:w="1183"/>
      </w:tblGrid>
      <w:tr w:rsidR="00BA5C70" w:rsidRPr="00062129" w14:paraId="32E860E7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38D303D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12466DA0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BA5C70" w:rsidRPr="00062129" w14:paraId="6D2025BC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7DA463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2BC4DD6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Pharmaceutics and pharmaceutical Technologies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A6EE3C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4B2532F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6F6DF43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0554838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1645960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Biopharmaceutics and pharmacokinetics lab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069A2E5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63EF98B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1401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79C3772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5ABF13F8" w14:textId="77777777" w:rsidR="00BA5C70" w:rsidRPr="000319BD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0319BD"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1400</w:t>
            </w:r>
          </w:p>
        </w:tc>
      </w:tr>
      <w:tr w:rsidR="00BA5C70" w:rsidRPr="00062129" w14:paraId="14587C4B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683F1475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5700C01E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52D7232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226C6A5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1701400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439011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09EAEB7B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030CA732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21A4FBF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5163582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Rehan Al kasasbeh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6B3A6C3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3B569130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12161881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1776EAF4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4820588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Rawan al karaki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1BF1F5C3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2C6DF9D5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ACD1BF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74B6C23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2245780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E1B238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522EAA3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6345C8D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0736C26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87D54C6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09B6F38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4AA9543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D118BF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05335A7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1E22A25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31BA709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73D4BBB1" w14:textId="77777777" w:rsidR="00000000" w:rsidRDefault="00000000">
      <w:pPr>
        <w:spacing w:after="0"/>
        <w:rPr>
          <w:vanish/>
        </w:rPr>
      </w:pPr>
    </w:p>
    <w:tbl>
      <w:tblPr>
        <w:tblpPr w:leftFromText="180" w:rightFromText="180" w:vertAnchor="text" w:horzAnchor="margin" w:tblpY="329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BA5C70" w:rsidRPr="00062129" w14:paraId="77F08EC9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5B2A118F" w14:textId="77777777" w:rsidR="00BA5C70" w:rsidRPr="00062129" w:rsidRDefault="00BA5C70" w:rsidP="0006212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Abstracted Course Description </w:t>
            </w:r>
          </w:p>
        </w:tc>
      </w:tr>
      <w:tr w:rsidR="00BA5C70" w:rsidRPr="00062129" w14:paraId="1600E99D" w14:textId="77777777">
        <w:trPr>
          <w:trHeight w:val="397"/>
        </w:trPr>
        <w:tc>
          <w:tcPr>
            <w:tcW w:w="9782" w:type="dxa"/>
            <w:vAlign w:val="center"/>
          </w:tcPr>
          <w:p w14:paraId="62A2AE2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color w:val="000000"/>
                <w:lang w:bidi="ar-JO"/>
              </w:rPr>
              <w:t>The purpose of this course is to define certain pharmacokinetic parameters and the application of these parameters to selected problems, studying the effect of different factors on drug absorption.</w:t>
            </w:r>
          </w:p>
        </w:tc>
      </w:tr>
      <w:tr w:rsidR="00BA5C70" w:rsidRPr="00062129" w14:paraId="232B448C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C0EE9C7" w14:textId="77777777" w:rsidR="00BA5C70" w:rsidRPr="00062129" w:rsidRDefault="00BA5C70" w:rsidP="0006212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BA5C70" w:rsidRPr="00062129" w14:paraId="46057A9E" w14:textId="77777777">
        <w:trPr>
          <w:trHeight w:val="397"/>
        </w:trPr>
        <w:tc>
          <w:tcPr>
            <w:tcW w:w="9782" w:type="dxa"/>
            <w:vAlign w:val="center"/>
          </w:tcPr>
          <w:p w14:paraId="4DF16CC0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enable students to apply theoretical knowledge of pharmacokinetics to practical situations.</w:t>
            </w:r>
          </w:p>
          <w:p w14:paraId="41E5DCF0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define and measure essential pharmacokinetic parameters related to drug absorption.</w:t>
            </w:r>
          </w:p>
          <w:p w14:paraId="2A59BF33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study the effect of different factors on drug absorption and its significance in drug therapy.</w:t>
            </w:r>
          </w:p>
          <w:p w14:paraId="5008E377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develop analytical and laboratory skills for pharmacokinetic experiments.</w:t>
            </w:r>
          </w:p>
          <w:p w14:paraId="000B2134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</w:p>
        </w:tc>
      </w:tr>
    </w:tbl>
    <w:p w14:paraId="5B3DD81D" w14:textId="77777777" w:rsidR="00BA5C70" w:rsidRPr="00263393" w:rsidRDefault="00BA5C70">
      <w:pPr>
        <w:rPr>
          <w:sz w:val="24"/>
          <w:szCs w:val="24"/>
          <w:rtl/>
        </w:rPr>
      </w:pPr>
    </w:p>
    <w:p w14:paraId="6E98BA68" w14:textId="77777777" w:rsidR="00BA5C70" w:rsidRPr="00263393" w:rsidRDefault="00BA5C70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5"/>
        <w:gridCol w:w="2843"/>
        <w:gridCol w:w="2116"/>
        <w:gridCol w:w="1509"/>
        <w:gridCol w:w="2010"/>
        <w:gridCol w:w="903"/>
      </w:tblGrid>
      <w:tr w:rsidR="00BA5C70" w:rsidRPr="00062129" w14:paraId="0DF7B6D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4341ADE" w14:textId="77777777" w:rsidR="00BA5C70" w:rsidRPr="00062129" w:rsidRDefault="00BA5C70" w:rsidP="00062129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BA5C70" w:rsidRPr="00062129" w14:paraId="5DFAEFE8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32E9AF0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BA5C70" w:rsidRPr="00062129" w14:paraId="53DBA6A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ED287E5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a1. Understand the theoretical principles of pharmacokinetics and drug absorption.</w:t>
            </w:r>
          </w:p>
          <w:p w14:paraId="6DB45C9E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a2. Identify and define essential pharmacokinetic parameters related to drug absorption.</w:t>
            </w:r>
          </w:p>
          <w:p w14:paraId="3B520020" w14:textId="77777777" w:rsidR="00BA5C70" w:rsidRPr="00062129" w:rsidRDefault="00BA5C70" w:rsidP="00062129">
            <w:pPr>
              <w:bidi/>
              <w:spacing w:before="120" w:after="0" w:line="240" w:lineRule="auto"/>
              <w:jc w:val="right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 xml:space="preserve">a3       . Recognize the impact of various factors on drug absorption  </w:t>
            </w:r>
          </w:p>
        </w:tc>
      </w:tr>
      <w:tr w:rsidR="00BA5C70" w:rsidRPr="00062129" w14:paraId="01A1F090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C9595D6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BA5C70" w:rsidRPr="00062129" w14:paraId="66977114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C96722B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1. Conduct laboratory experiments to measure pharmacokinetic parameters.</w:t>
            </w:r>
          </w:p>
          <w:p w14:paraId="72A6BBC1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2. Analyze and interpret experimental data related to drug absorption.</w:t>
            </w:r>
          </w:p>
          <w:p w14:paraId="017DC225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3. Apply theoretical knowledge to practical situations and problem-solving.</w:t>
            </w:r>
          </w:p>
          <w:p w14:paraId="508DAFA0" w14:textId="77777777" w:rsidR="00BA5C70" w:rsidRPr="00062129" w:rsidRDefault="00BA5C70" w:rsidP="00062129">
            <w:pPr>
              <w:bidi/>
              <w:spacing w:before="120" w:after="0" w:line="240" w:lineRule="auto"/>
              <w:ind w:left="360"/>
              <w:jc w:val="right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BA5C70" w:rsidRPr="00062129" w14:paraId="77DB634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AD9FD68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BA5C70" w:rsidRPr="00062129" w14:paraId="2C4CE0EC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67BCB12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1. Apply pharmacokinetic principles to evaluate the effect of different factors on drug absorption.</w:t>
            </w:r>
          </w:p>
          <w:p w14:paraId="462A4130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2. Make informed decisions about drug therapy based on experimental results.</w:t>
            </w:r>
          </w:p>
          <w:p w14:paraId="5E13AB7F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3. Demonstrate the ability to perform pharmacokinetic experiments independently.</w:t>
            </w:r>
          </w:p>
          <w:p w14:paraId="33A717E8" w14:textId="77777777" w:rsidR="00BA5C70" w:rsidRPr="00062129" w:rsidRDefault="00BA5C70" w:rsidP="00FD475C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BA5C70" w:rsidRPr="00062129" w14:paraId="48796E8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C5D75B5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BA5C70" w:rsidRPr="00062129" w14:paraId="5FAD1A6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5921FB6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Laboratory experiments to measure pharmacokinetic parameters (e.g., drug concentration measurements, absorption rates)</w:t>
            </w:r>
          </w:p>
          <w:p w14:paraId="01D76DD3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Data analysis and interpretation of experimental results</w:t>
            </w:r>
          </w:p>
          <w:p w14:paraId="409CEFEC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Application of pharmacokinetic principles to practical problems and case studies</w:t>
            </w:r>
          </w:p>
        </w:tc>
      </w:tr>
      <w:tr w:rsidR="00BA5C70" w:rsidRPr="00062129" w14:paraId="5FA92084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EDA16CB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BA5C70" w:rsidRPr="00062129" w14:paraId="2AD0C6D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6515FAF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color w:val="000000"/>
                <w:lang w:bidi="ar-JO"/>
              </w:rPr>
              <w:t>Quizzes, Midterm exam, Final Exam, Reports</w:t>
            </w:r>
          </w:p>
        </w:tc>
      </w:tr>
      <w:tr w:rsidR="00BA5C70" w:rsidRPr="00062129" w14:paraId="4F1A5694" w14:textId="77777777" w:rsidTr="00F31655">
        <w:trPr>
          <w:trHeight w:val="397"/>
        </w:trPr>
        <w:tc>
          <w:tcPr>
            <w:tcW w:w="825" w:type="dxa"/>
            <w:shd w:val="clear" w:color="auto" w:fill="D9D9D9"/>
            <w:vAlign w:val="center"/>
          </w:tcPr>
          <w:p w14:paraId="26681EB6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843" w:type="dxa"/>
            <w:shd w:val="clear" w:color="auto" w:fill="D9D9D9"/>
            <w:vAlign w:val="center"/>
          </w:tcPr>
          <w:p w14:paraId="036EFD5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53F9C88C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lang w:bidi="ar-JO"/>
              </w:rPr>
              <w:t>Learning methods</w:t>
            </w:r>
          </w:p>
        </w:tc>
        <w:tc>
          <w:tcPr>
            <w:tcW w:w="1509" w:type="dxa"/>
            <w:shd w:val="clear" w:color="auto" w:fill="D9D9D9"/>
            <w:vAlign w:val="center"/>
          </w:tcPr>
          <w:p w14:paraId="308F89D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lang w:bidi="ar-JO"/>
              </w:rPr>
              <w:t>Evaluation tool</w:t>
            </w:r>
          </w:p>
        </w:tc>
        <w:tc>
          <w:tcPr>
            <w:tcW w:w="2010" w:type="dxa"/>
            <w:shd w:val="clear" w:color="auto" w:fill="D9D9D9"/>
            <w:vAlign w:val="center"/>
          </w:tcPr>
          <w:p w14:paraId="0DA6BA1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903" w:type="dxa"/>
            <w:shd w:val="clear" w:color="auto" w:fill="D9D9D9"/>
            <w:vAlign w:val="center"/>
          </w:tcPr>
          <w:p w14:paraId="503CFF4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BA5C70" w:rsidRPr="00062129" w14:paraId="4642F112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40785B69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843" w:type="dxa"/>
            <w:vAlign w:val="center"/>
          </w:tcPr>
          <w:p w14:paraId="6457975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0F5600C2" w14:textId="77777777" w:rsidR="00BA5C70" w:rsidRPr="00062129" w:rsidRDefault="00BA5C70" w:rsidP="0006212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09" w:type="dxa"/>
            <w:vAlign w:val="center"/>
          </w:tcPr>
          <w:p w14:paraId="7167DAA1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383B4F9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566A476C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  <w:tr w:rsidR="00BA5C70" w:rsidRPr="00062129" w14:paraId="4A0FD935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1271C8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843" w:type="dxa"/>
            <w:vAlign w:val="center"/>
          </w:tcPr>
          <w:p w14:paraId="247E2A7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Introduction</w:t>
            </w:r>
          </w:p>
        </w:tc>
        <w:tc>
          <w:tcPr>
            <w:tcW w:w="2116" w:type="dxa"/>
          </w:tcPr>
          <w:p w14:paraId="17307672" w14:textId="77777777" w:rsidR="00BA5C70" w:rsidRPr="005C5E61" w:rsidRDefault="00BA5C70" w:rsidP="00483E0F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</w:tc>
        <w:tc>
          <w:tcPr>
            <w:tcW w:w="1509" w:type="dxa"/>
            <w:vAlign w:val="center"/>
          </w:tcPr>
          <w:p w14:paraId="393CAB0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6779636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36E6A9E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85649C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D0C902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843" w:type="dxa"/>
            <w:vAlign w:val="center"/>
          </w:tcPr>
          <w:p w14:paraId="460245F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bolus dose: calculating pharmacokinetic parameters from plasma data</w:t>
            </w:r>
          </w:p>
        </w:tc>
        <w:tc>
          <w:tcPr>
            <w:tcW w:w="2116" w:type="dxa"/>
          </w:tcPr>
          <w:p w14:paraId="6041DD01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Projects, Presentation, …</w:t>
            </w:r>
          </w:p>
        </w:tc>
        <w:tc>
          <w:tcPr>
            <w:tcW w:w="1509" w:type="dxa"/>
            <w:vAlign w:val="center"/>
          </w:tcPr>
          <w:p w14:paraId="59C860E1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2010" w:type="dxa"/>
            <w:vAlign w:val="center"/>
          </w:tcPr>
          <w:p w14:paraId="773978B1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72D82026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1D1E707B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158B6B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843" w:type="dxa"/>
            <w:vAlign w:val="center"/>
          </w:tcPr>
          <w:p w14:paraId="5365CA5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The one-compartment open model with an intravenous bolus dose: calculating pharmacokinetic </w:t>
            </w: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lastRenderedPageBreak/>
              <w:t>parameters from plasma data</w:t>
            </w:r>
          </w:p>
        </w:tc>
        <w:tc>
          <w:tcPr>
            <w:tcW w:w="2116" w:type="dxa"/>
          </w:tcPr>
          <w:p w14:paraId="0310593B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lastRenderedPageBreak/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53BD5F2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038B7086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1768735D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44643C7C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3CDF34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843" w:type="dxa"/>
            <w:vAlign w:val="center"/>
          </w:tcPr>
          <w:p w14:paraId="7EFAC76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bolus dose: calculating pharmacokinetic parameters from urinary data</w:t>
            </w:r>
          </w:p>
        </w:tc>
        <w:tc>
          <w:tcPr>
            <w:tcW w:w="2116" w:type="dxa"/>
          </w:tcPr>
          <w:p w14:paraId="75C0A7BC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09" w:type="dxa"/>
            <w:vAlign w:val="center"/>
          </w:tcPr>
          <w:p w14:paraId="7AEFD81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5E421A36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28F46F72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C64A8A8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471333E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843" w:type="dxa"/>
            <w:vAlign w:val="center"/>
          </w:tcPr>
          <w:p w14:paraId="15C7B555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infusion: calculating pharmacokinetic parameters from continues infusion, infusion with a bolus dose, post infusion data</w:t>
            </w:r>
          </w:p>
        </w:tc>
        <w:tc>
          <w:tcPr>
            <w:tcW w:w="2116" w:type="dxa"/>
          </w:tcPr>
          <w:p w14:paraId="29842F42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4F15C55A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1140E76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01F984B4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49D65DE6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CA728E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843" w:type="dxa"/>
            <w:vAlign w:val="center"/>
          </w:tcPr>
          <w:p w14:paraId="53D7DCC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bsorption and elimination: calculating pharmacokinetic parameters from plasma data</w:t>
            </w:r>
          </w:p>
        </w:tc>
        <w:tc>
          <w:tcPr>
            <w:tcW w:w="2116" w:type="dxa"/>
          </w:tcPr>
          <w:p w14:paraId="1B3EDD53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55BD70C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5F9B470C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63017445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811CB35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FDD0A6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843" w:type="dxa"/>
            <w:vAlign w:val="center"/>
          </w:tcPr>
          <w:p w14:paraId="1DE621E9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Midterm Exam</w:t>
            </w:r>
          </w:p>
        </w:tc>
        <w:tc>
          <w:tcPr>
            <w:tcW w:w="2116" w:type="dxa"/>
          </w:tcPr>
          <w:p w14:paraId="20AFBC77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09" w:type="dxa"/>
            <w:vAlign w:val="center"/>
          </w:tcPr>
          <w:p w14:paraId="10DDEC6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2CC24C8F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34FFE57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A61360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DADA21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843" w:type="dxa"/>
            <w:vAlign w:val="center"/>
          </w:tcPr>
          <w:p w14:paraId="492F630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bsorption and elimination: calculating pharmacokinetic parameters from plasma data</w:t>
            </w:r>
          </w:p>
        </w:tc>
        <w:tc>
          <w:tcPr>
            <w:tcW w:w="2116" w:type="dxa"/>
          </w:tcPr>
          <w:p w14:paraId="39F60EBB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F9FEEF5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259EEA5F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5C920F4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79ACEF2A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2E6210C5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843" w:type="dxa"/>
            <w:vAlign w:val="center"/>
          </w:tcPr>
          <w:p w14:paraId="032A1CD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multiple dosing kinetics: multiple dosing IV</w:t>
            </w:r>
          </w:p>
        </w:tc>
        <w:tc>
          <w:tcPr>
            <w:tcW w:w="2116" w:type="dxa"/>
          </w:tcPr>
          <w:p w14:paraId="01A09A88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0954F8A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1BD3CD58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277975E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F45C399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7A600CB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1.</w:t>
            </w:r>
          </w:p>
        </w:tc>
        <w:tc>
          <w:tcPr>
            <w:tcW w:w="2843" w:type="dxa"/>
            <w:vAlign w:val="center"/>
          </w:tcPr>
          <w:p w14:paraId="51D4255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multiple</w:t>
            </w:r>
          </w:p>
          <w:p w14:paraId="52A94D4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dosing kinetics: multiple dosing oral</w:t>
            </w:r>
          </w:p>
        </w:tc>
        <w:tc>
          <w:tcPr>
            <w:tcW w:w="2116" w:type="dxa"/>
          </w:tcPr>
          <w:p w14:paraId="44057780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0C64EE1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72CCDE5C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387B5A5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1D483C34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626DB86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843" w:type="dxa"/>
            <w:vAlign w:val="center"/>
          </w:tcPr>
          <w:p w14:paraId="2648DA2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Designing dosing regimens</w:t>
            </w:r>
          </w:p>
        </w:tc>
        <w:tc>
          <w:tcPr>
            <w:tcW w:w="2116" w:type="dxa"/>
          </w:tcPr>
          <w:p w14:paraId="53E6F379" w14:textId="77777777" w:rsidR="00BA5C70" w:rsidRPr="005C5E61" w:rsidRDefault="00BA5C70" w:rsidP="00483E0F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09" w:type="dxa"/>
            <w:vAlign w:val="center"/>
          </w:tcPr>
          <w:p w14:paraId="5E173DD9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3CACA651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46754E4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A7B41F9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773A64E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843" w:type="dxa"/>
            <w:vAlign w:val="center"/>
          </w:tcPr>
          <w:p w14:paraId="163D5C0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two-compartment open model with intravenous administration.</w:t>
            </w:r>
          </w:p>
        </w:tc>
        <w:tc>
          <w:tcPr>
            <w:tcW w:w="2116" w:type="dxa"/>
          </w:tcPr>
          <w:p w14:paraId="4B00C3F9" w14:textId="77777777" w:rsidR="00BA5C70" w:rsidRPr="005C5E61" w:rsidRDefault="00BA5C70" w:rsidP="00483E0F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09" w:type="dxa"/>
            <w:vAlign w:val="center"/>
          </w:tcPr>
          <w:p w14:paraId="776B0736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6000A810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143C5AFC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341A343D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59ED1CA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843" w:type="dxa"/>
            <w:vAlign w:val="center"/>
          </w:tcPr>
          <w:p w14:paraId="08E2EE2E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04D80C3E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509" w:type="dxa"/>
            <w:vAlign w:val="center"/>
          </w:tcPr>
          <w:p w14:paraId="6F5A5C7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789A5F67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554ADD5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A2ED40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6C52D5A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8478" w:type="dxa"/>
            <w:gridSpan w:val="4"/>
            <w:vAlign w:val="center"/>
          </w:tcPr>
          <w:p w14:paraId="40DAA10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903" w:type="dxa"/>
            <w:vAlign w:val="center"/>
          </w:tcPr>
          <w:p w14:paraId="1E5FBEFE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7EB8D4D2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1886AB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843" w:type="dxa"/>
            <w:vAlign w:val="center"/>
          </w:tcPr>
          <w:p w14:paraId="79725FA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33CC1821" w14:textId="77777777" w:rsidR="00BA5C70" w:rsidRPr="00062129" w:rsidRDefault="00BA5C70" w:rsidP="0006212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09" w:type="dxa"/>
            <w:vAlign w:val="center"/>
          </w:tcPr>
          <w:p w14:paraId="37C6861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561269C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1B71FB0D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</w:tbl>
    <w:p w14:paraId="13C977D9" w14:textId="77777777" w:rsidR="00BA5C70" w:rsidRDefault="00BA5C70" w:rsidP="003B0F86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26"/>
        <w:gridCol w:w="6626"/>
      </w:tblGrid>
      <w:tr w:rsidR="00BA5C70" w:rsidRPr="00062129" w14:paraId="55E73F51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3"/>
              <w:gridCol w:w="2493"/>
              <w:gridCol w:w="1040"/>
              <w:gridCol w:w="2963"/>
              <w:gridCol w:w="461"/>
              <w:gridCol w:w="470"/>
              <w:gridCol w:w="470"/>
              <w:gridCol w:w="461"/>
              <w:gridCol w:w="1165"/>
            </w:tblGrid>
            <w:tr w:rsidR="00BA5C70" w:rsidRPr="00062129" w14:paraId="42E78C74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07878A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BA5C70" w:rsidRPr="00062129" w14:paraId="5E7C49E1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8041761" w14:textId="77777777" w:rsidR="00BA5C70" w:rsidRDefault="00BA5C70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001CAE3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9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D160D3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BA5C70" w:rsidRPr="00062129" w14:paraId="0EDD997F" w14:textId="77777777" w:rsidTr="00F31655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12B24AA" w14:textId="77777777" w:rsidR="00BA5C70" w:rsidRDefault="00BA5C70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F2A6520" w14:textId="77777777" w:rsidR="00BA5C70" w:rsidRDefault="00BA5C70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764E86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AF329C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53572E6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E85AE6F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98199BD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3BF3B117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BA5C70" w:rsidRPr="00062129" w14:paraId="35F5A466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56645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B5366B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978A63" w14:textId="77777777" w:rsidR="00BA5C70" w:rsidRPr="00FD7840" w:rsidRDefault="00BA5C70" w:rsidP="00F31655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A4DBF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988BE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3C9EE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A89FF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F0CB7D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056E325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BB0A91C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35458A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DA1BC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6910C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B4F6C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6B5C3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DD83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41B8F5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7EBEC675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054DF2B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30232D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642643" w14:textId="77777777" w:rsidR="00BA5C70" w:rsidRPr="00FD7840" w:rsidRDefault="00BA5C70" w:rsidP="00F31655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b3,,c1c2,c3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1CA3D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C75915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B167E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EACFC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93198C5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DFEB04C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7D0714F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297D8D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90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66579C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74FB7E7" w14:textId="77777777" w:rsidTr="00F31655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0EBE32FF" w14:textId="77777777" w:rsidR="00BA5C70" w:rsidRDefault="00BA5C70" w:rsidP="00F31655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1B71CE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8DBBF1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3E25DB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3EEFE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85D38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17F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502D5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6E9182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4A93C0F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4EF3CE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EC0C56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A22BA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1EC3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80543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2CD34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2DF5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2F6A3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0BB19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353FFE42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71F77E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E309A2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995B97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F9873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C41EA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D964F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03C96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5139B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21F48F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B041B5D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09F6A0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047515B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B090C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2C32B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A3462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C79A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79CB3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759FE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38406C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FE5C058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9AA549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2C3CDF2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CC06A1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B308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67F79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91B4D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29DC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FBABB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9F67B5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AE2EF47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10DBB7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DC9DCF6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42EAF4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06C51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C46AF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48242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9FBC4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065D3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E32B8A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A345D04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02665C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A1DC305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2CF6A5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A303990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71D49F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AB5DE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3F14B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50B164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562CBE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03C08A90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E139F8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79BEED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59E702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A414AC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5DEA07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8BFC05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F4296C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789F53F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36423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71C19A52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C906F6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C0ED25C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FA8C44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87E9BC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C2A0B5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02B6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272E329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257EA3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2B4A212B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 xml:space="preserve"> Components </w:t>
            </w:r>
          </w:p>
        </w:tc>
      </w:tr>
      <w:tr w:rsidR="00BA5C70" w:rsidRPr="00062129" w14:paraId="63319D2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374F852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596718DC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7FB368E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1674E05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7328CFA9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C8A513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0CD2C15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A20EF54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3A699E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15A93CE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4AE52418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005368B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96A8C41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47937DF1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1AE4BFA6" w14:textId="77777777" w:rsidR="00BA5C70" w:rsidRDefault="00BA5C70" w:rsidP="003B0F86">
      <w:pPr>
        <w:rPr>
          <w:lang w:bidi="ar-JO"/>
        </w:rPr>
      </w:pPr>
    </w:p>
    <w:p w14:paraId="5498F941" w14:textId="77777777" w:rsidR="00BA5C70" w:rsidRDefault="00BA5C70">
      <w:pPr>
        <w:rPr>
          <w:rtl/>
        </w:rPr>
      </w:pPr>
    </w:p>
    <w:p w14:paraId="0B9F1273" w14:textId="77777777" w:rsidR="00BA5C70" w:rsidRDefault="00BA5C70"/>
    <w:p w14:paraId="70938577" w14:textId="77777777" w:rsidR="00BA5C70" w:rsidRDefault="00BA5C70">
      <w:pPr>
        <w:rPr>
          <w:rtl/>
        </w:rPr>
      </w:pPr>
    </w:p>
    <w:p w14:paraId="66740F34" w14:textId="77777777" w:rsidR="00BA5C70" w:rsidRDefault="00BA5C70">
      <w:pPr>
        <w:rPr>
          <w:rtl/>
        </w:rPr>
      </w:pPr>
    </w:p>
    <w:p w14:paraId="0D782A2A" w14:textId="77777777" w:rsidR="00BA5C70" w:rsidRDefault="00BA5C70">
      <w:pPr>
        <w:rPr>
          <w:rtl/>
        </w:rPr>
      </w:pPr>
    </w:p>
    <w:p w14:paraId="55F652CA" w14:textId="77777777" w:rsidR="00BA5C70" w:rsidRDefault="00BA5C70">
      <w:pPr>
        <w:rPr>
          <w:rtl/>
        </w:rPr>
      </w:pPr>
    </w:p>
    <w:p w14:paraId="65D2FECD" w14:textId="77777777" w:rsidR="00BA5C70" w:rsidRDefault="00BA5C70">
      <w:pPr>
        <w:rPr>
          <w:rtl/>
        </w:rPr>
      </w:pPr>
    </w:p>
    <w:p w14:paraId="6A85DC21" w14:textId="77777777" w:rsidR="00BA5C70" w:rsidRDefault="00BA5C70">
      <w:pPr>
        <w:rPr>
          <w:rtl/>
        </w:rPr>
      </w:pPr>
    </w:p>
    <w:p w14:paraId="2C5AE024" w14:textId="77777777" w:rsidR="00BA5C70" w:rsidRDefault="00BA5C70">
      <w:pPr>
        <w:rPr>
          <w:rtl/>
        </w:rPr>
      </w:pPr>
    </w:p>
    <w:p w14:paraId="35558C1C" w14:textId="77777777" w:rsidR="00BA5C70" w:rsidRDefault="00BA5C70"/>
    <w:sectPr w:rsidR="00BA5C70" w:rsidSect="001E53B7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780BC" w14:textId="77777777" w:rsidR="001E53B7" w:rsidRDefault="001E53B7" w:rsidP="006B6E12">
      <w:pPr>
        <w:spacing w:after="0" w:line="240" w:lineRule="auto"/>
      </w:pPr>
      <w:r>
        <w:separator/>
      </w:r>
    </w:p>
  </w:endnote>
  <w:endnote w:type="continuationSeparator" w:id="0">
    <w:p w14:paraId="0F599E64" w14:textId="77777777" w:rsidR="001E53B7" w:rsidRDefault="001E53B7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7BAE2" w14:textId="77777777" w:rsidR="001E53B7" w:rsidRDefault="001E53B7" w:rsidP="006B6E12">
      <w:pPr>
        <w:spacing w:after="0" w:line="240" w:lineRule="auto"/>
      </w:pPr>
      <w:r>
        <w:separator/>
      </w:r>
    </w:p>
  </w:footnote>
  <w:footnote w:type="continuationSeparator" w:id="0">
    <w:p w14:paraId="5443C41D" w14:textId="77777777" w:rsidR="001E53B7" w:rsidRDefault="001E53B7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F05D6" w14:textId="77777777" w:rsidR="00BA5C70" w:rsidRDefault="00000000" w:rsidP="002B678A">
    <w:pPr>
      <w:pStyle w:val="Header"/>
    </w:pPr>
    <w:r>
      <w:rPr>
        <w:noProof/>
      </w:rPr>
      <w:pict w14:anchorId="4E0BC7FC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63.5pt;width:151.1pt;height:52.5pt;z-index:3;visibility:visible;mso-position-horizontal:center;mso-position-horizontal-relative:margin" stroked="f" strokeweight=".5pt">
          <v:textbox>
            <w:txbxContent>
              <w:p w14:paraId="5D64DA0F" w14:textId="77777777" w:rsidR="00BA5C70" w:rsidRPr="009D19F9" w:rsidRDefault="00BA5C70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010E60CC" w14:textId="77777777" w:rsidR="00BA5C70" w:rsidRPr="009D19F9" w:rsidRDefault="00BA5C70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3503EE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6" type="#_x0000_t75" alt="Description: C:\Users\lamasat.lamasat-PC\Pictures\Picture1.png" style="position:absolute;margin-left:0;margin-top:-89.25pt;width:109.15pt;height:99.65pt;z-index:1;visibility:visible;mso-position-horizontal:left;mso-position-horizontal-relative:margin">
          <v:imagedata r:id="rId1" o:title=""/>
          <w10:wrap anchorx="margin"/>
        </v:shape>
      </w:pict>
    </w:r>
    <w:r>
      <w:rPr>
        <w:noProof/>
      </w:rPr>
      <w:pict w14:anchorId="72DA1C6C">
        <v:shape id="_x0000_s1027" type="#_x0000_t75" style="position:absolute;margin-left:174.6pt;margin-top:-89.25pt;width:132.9pt;height:102.05pt;z-index:2;visibility:visible;mso-position-horizontal:right;mso-position-horizontal-relative:margin">
          <v:imagedata r:id="rId2" o:title=""/>
          <w10:wrap anchorx="margin"/>
        </v:shape>
      </w:pict>
    </w:r>
    <w:r>
      <w:rPr>
        <w:noProof/>
      </w:rPr>
      <w:pict w14:anchorId="34813F44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14EFBE9B" w14:textId="77777777" w:rsidR="00BA5C70" w:rsidRDefault="00BA5C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7110078">
    <w:abstractNumId w:val="7"/>
  </w:num>
  <w:num w:numId="2" w16cid:durableId="1576280199">
    <w:abstractNumId w:val="3"/>
  </w:num>
  <w:num w:numId="3" w16cid:durableId="594554202">
    <w:abstractNumId w:val="4"/>
  </w:num>
  <w:num w:numId="4" w16cid:durableId="900942166">
    <w:abstractNumId w:val="9"/>
  </w:num>
  <w:num w:numId="5" w16cid:durableId="751896142">
    <w:abstractNumId w:val="2"/>
  </w:num>
  <w:num w:numId="6" w16cid:durableId="571277553">
    <w:abstractNumId w:val="0"/>
  </w:num>
  <w:num w:numId="7" w16cid:durableId="19596600">
    <w:abstractNumId w:val="6"/>
  </w:num>
  <w:num w:numId="8" w16cid:durableId="1810197830">
    <w:abstractNumId w:val="8"/>
  </w:num>
  <w:num w:numId="9" w16cid:durableId="881090148">
    <w:abstractNumId w:val="5"/>
  </w:num>
  <w:num w:numId="10" w16cid:durableId="1741555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WwMLUwMDSwMDJV0lEKTi0uzszPAykwrAUAhW0SWywAAAA="/>
  </w:docVars>
  <w:rsids>
    <w:rsidRoot w:val="008C0140"/>
    <w:rsid w:val="000319BD"/>
    <w:rsid w:val="00062129"/>
    <w:rsid w:val="001C2F5C"/>
    <w:rsid w:val="001E53B7"/>
    <w:rsid w:val="0025008C"/>
    <w:rsid w:val="00263393"/>
    <w:rsid w:val="0026349C"/>
    <w:rsid w:val="002801FF"/>
    <w:rsid w:val="00280A0B"/>
    <w:rsid w:val="002B5180"/>
    <w:rsid w:val="002B678A"/>
    <w:rsid w:val="0030675D"/>
    <w:rsid w:val="00307882"/>
    <w:rsid w:val="00374314"/>
    <w:rsid w:val="003B0F86"/>
    <w:rsid w:val="003C4196"/>
    <w:rsid w:val="00422BFF"/>
    <w:rsid w:val="00462205"/>
    <w:rsid w:val="00483E0F"/>
    <w:rsid w:val="00484BA7"/>
    <w:rsid w:val="004D641F"/>
    <w:rsid w:val="004F15BC"/>
    <w:rsid w:val="00573AB1"/>
    <w:rsid w:val="005A61C4"/>
    <w:rsid w:val="005C5E61"/>
    <w:rsid w:val="005E0942"/>
    <w:rsid w:val="006B6E12"/>
    <w:rsid w:val="006E1834"/>
    <w:rsid w:val="00744783"/>
    <w:rsid w:val="007670C2"/>
    <w:rsid w:val="00857CA0"/>
    <w:rsid w:val="0089088C"/>
    <w:rsid w:val="008B2BA4"/>
    <w:rsid w:val="008C0140"/>
    <w:rsid w:val="008D1E50"/>
    <w:rsid w:val="00926254"/>
    <w:rsid w:val="009B2B18"/>
    <w:rsid w:val="009D19F9"/>
    <w:rsid w:val="009D323A"/>
    <w:rsid w:val="00AA619F"/>
    <w:rsid w:val="00AC6FA8"/>
    <w:rsid w:val="00B141C0"/>
    <w:rsid w:val="00BA5C70"/>
    <w:rsid w:val="00C118D7"/>
    <w:rsid w:val="00C26319"/>
    <w:rsid w:val="00CC2697"/>
    <w:rsid w:val="00CC3A5F"/>
    <w:rsid w:val="00D549D0"/>
    <w:rsid w:val="00D576FF"/>
    <w:rsid w:val="00D862D9"/>
    <w:rsid w:val="00DD28A7"/>
    <w:rsid w:val="00E458BC"/>
    <w:rsid w:val="00E70C46"/>
    <w:rsid w:val="00EA5620"/>
    <w:rsid w:val="00EB19CC"/>
    <w:rsid w:val="00F30E1D"/>
    <w:rsid w:val="00F31655"/>
    <w:rsid w:val="00FD475C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953B47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CA0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bidi="ar-JO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paragraph" w:customStyle="1" w:styleId="TableParagraph">
    <w:name w:val="Table Paragraph"/>
    <w:basedOn w:val="Normal"/>
    <w:uiPriority w:val="99"/>
    <w:rsid w:val="002B5180"/>
    <w:pPr>
      <w:widowControl w:val="0"/>
      <w:autoSpaceDE w:val="0"/>
      <w:autoSpaceDN w:val="0"/>
      <w:spacing w:after="0" w:line="240" w:lineRule="auto"/>
      <w:ind w:left="72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445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0DFBF-9A64-4943-B46A-75AAC6784751}"/>
</file>

<file path=customXml/itemProps2.xml><?xml version="1.0" encoding="utf-8"?>
<ds:datastoreItem xmlns:ds="http://schemas.openxmlformats.org/officeDocument/2006/customXml" ds:itemID="{648BD40C-2422-45BA-9CEF-368EA79DF920}"/>
</file>

<file path=customXml/itemProps3.xml><?xml version="1.0" encoding="utf-8"?>
<ds:datastoreItem xmlns:ds="http://schemas.openxmlformats.org/officeDocument/2006/customXml" ds:itemID="{334227A1-BE24-45AF-9290-1B0FD1F476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92</Words>
  <Characters>4002</Characters>
  <Application>Microsoft Office Word</Application>
  <DocSecurity>0</DocSecurity>
  <Lines>444</Lines>
  <Paragraphs>208</Paragraphs>
  <ScaleCrop>false</ScaleCrop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cp:lastPrinted>2024-04-22T07:39:00Z</cp:lastPrinted>
  <dcterms:created xsi:type="dcterms:W3CDTF">2023-12-10T17:23:00Z</dcterms:created>
  <dcterms:modified xsi:type="dcterms:W3CDTF">2024-04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ccd28e20c1b279c8e6257aea38608256853e4b3a6d08f6c2f5b1f63540c7ac</vt:lpwstr>
  </property>
</Properties>
</file>